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C7FFD" w14:textId="77777777" w:rsidR="00B70165" w:rsidRPr="00096445" w:rsidRDefault="00B70165" w:rsidP="00B70165">
      <w:pPr>
        <w:pStyle w:val="Subtitle"/>
        <w:spacing w:before="0" w:after="0"/>
        <w:jc w:val="center"/>
        <w:rPr>
          <w:rFonts w:ascii="Century Gothic" w:hAnsi="Century Gothic"/>
          <w:b/>
          <w:sz w:val="24"/>
          <w:szCs w:val="24"/>
        </w:rPr>
      </w:pPr>
      <w:bookmarkStart w:id="0" w:name="_GoBack"/>
      <w:bookmarkEnd w:id="0"/>
      <w:r w:rsidRPr="00096445">
        <w:rPr>
          <w:rFonts w:ascii="Century Gothic" w:hAnsi="Century Gothic"/>
          <w:b/>
          <w:noProof/>
          <w:sz w:val="24"/>
          <w:szCs w:val="24"/>
        </w:rPr>
        <w:drawing>
          <wp:inline distT="0" distB="0" distL="0" distR="0" wp14:anchorId="1C7AC99B" wp14:editId="2D950D76">
            <wp:extent cx="9144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CCFA" w14:textId="77777777" w:rsidR="00B70165" w:rsidRPr="00096445" w:rsidRDefault="00B70165" w:rsidP="00B7016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TEXAS JUNIOR COLLEGE STUDENT GOVERNMENT ASSOCIATION</w:t>
      </w:r>
    </w:p>
    <w:p w14:paraId="6A0251E8" w14:textId="77777777" w:rsidR="00B70165" w:rsidRPr="00096445" w:rsidRDefault="00B70165" w:rsidP="00B7016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 xml:space="preserve">REGION II </w:t>
      </w:r>
      <w:r>
        <w:rPr>
          <w:rFonts w:ascii="Century Gothic" w:hAnsi="Century Gothic"/>
          <w:b/>
          <w:color w:val="auto"/>
          <w:sz w:val="36"/>
          <w:szCs w:val="36"/>
        </w:rPr>
        <w:t>GENERAL ASSEMBLY</w:t>
      </w:r>
    </w:p>
    <w:p w14:paraId="760D2F3C" w14:textId="77777777" w:rsidR="00B70165" w:rsidRPr="00096445" w:rsidRDefault="00B70165" w:rsidP="00B7016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Saturday, November 2, 2018, 9:00 a.m., Brookhaven College, Room S-204</w:t>
      </w:r>
    </w:p>
    <w:p w14:paraId="72D9F799" w14:textId="77777777" w:rsidR="00B70165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Call to Order</w:t>
      </w:r>
    </w:p>
    <w:p w14:paraId="2EFC8A84" w14:textId="77777777" w:rsidR="00B70165" w:rsidRPr="00D62F23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oll Call</w:t>
      </w:r>
    </w:p>
    <w:p w14:paraId="295AAD04" w14:textId="77777777" w:rsidR="00B70165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Reading and Approval of the Agenda</w:t>
      </w:r>
    </w:p>
    <w:p w14:paraId="16AC3BBC" w14:textId="77777777" w:rsidR="00B70165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eading and Approval of Minutes from Last Meeting</w:t>
      </w:r>
    </w:p>
    <w:p w14:paraId="687C677F" w14:textId="77777777" w:rsidR="00B70165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Officer Reports</w:t>
      </w:r>
    </w:p>
    <w:p w14:paraId="079B68EE" w14:textId="77777777" w:rsidR="00B70165" w:rsidRPr="0009644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Host School</w:t>
      </w:r>
    </w:p>
    <w:p w14:paraId="70151440" w14:textId="77777777" w:rsidR="00B70165" w:rsidRPr="00096445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Vakayla</w:t>
      </w:r>
      <w:r w:rsidRPr="00096445">
        <w:rPr>
          <w:rFonts w:ascii="Century Gothic" w:hAnsi="Century Gothic"/>
          <w:sz w:val="24"/>
          <w:szCs w:val="24"/>
        </w:rPr>
        <w:t xml:space="preserve"> Wilford, North Central Texas College</w:t>
      </w:r>
    </w:p>
    <w:p w14:paraId="73B6D861" w14:textId="77777777" w:rsidR="00B70165" w:rsidRPr="0009644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ublic Relations</w:t>
      </w:r>
    </w:p>
    <w:p w14:paraId="4897E844" w14:textId="77777777" w:rsidR="00B70165" w:rsidRDefault="00B70165" w:rsidP="00B70165">
      <w:pPr>
        <w:pStyle w:val="ListParagraph"/>
        <w:spacing w:before="0"/>
        <w:ind w:firstLine="72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Ruth Espinoza, Mountain View College</w:t>
      </w:r>
    </w:p>
    <w:p w14:paraId="06B64941" w14:textId="77777777" w:rsidR="00B70165" w:rsidRPr="00541BED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Treasurer</w:t>
      </w:r>
    </w:p>
    <w:p w14:paraId="1A250035" w14:textId="77777777" w:rsidR="00B70165" w:rsidRPr="00541BED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8"/>
          <w:szCs w:val="24"/>
        </w:rPr>
      </w:pPr>
      <w:r w:rsidRPr="00541BED">
        <w:rPr>
          <w:rStyle w:val="bidi"/>
          <w:rFonts w:ascii="Century Gothic" w:hAnsi="Century Gothic"/>
          <w:sz w:val="24"/>
        </w:rPr>
        <w:t>Meesha Robinson</w:t>
      </w:r>
      <w:r>
        <w:rPr>
          <w:rStyle w:val="bidi"/>
          <w:rFonts w:ascii="Century Gothic" w:hAnsi="Century Gothic"/>
          <w:sz w:val="24"/>
        </w:rPr>
        <w:t>, Tarrant County College</w:t>
      </w:r>
    </w:p>
    <w:p w14:paraId="1885B092" w14:textId="77777777" w:rsidR="00B70165" w:rsidRPr="0009644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arliamentarian</w:t>
      </w:r>
    </w:p>
    <w:p w14:paraId="5BD3972C" w14:textId="77777777" w:rsidR="00B70165" w:rsidRPr="00096445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Mhakeda</w:t>
      </w:r>
      <w:r w:rsidRPr="00096445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096445">
        <w:rPr>
          <w:rFonts w:ascii="Century Gothic" w:hAnsi="Century Gothic"/>
          <w:sz w:val="24"/>
          <w:szCs w:val="24"/>
        </w:rPr>
        <w:t>Shillingford</w:t>
      </w:r>
      <w:proofErr w:type="spellEnd"/>
      <w:r w:rsidRPr="00096445">
        <w:rPr>
          <w:rFonts w:ascii="Century Gothic" w:hAnsi="Century Gothic"/>
          <w:sz w:val="24"/>
          <w:szCs w:val="24"/>
        </w:rPr>
        <w:t>, North Lake College</w:t>
      </w:r>
    </w:p>
    <w:p w14:paraId="5F5B4D6C" w14:textId="77777777" w:rsidR="00B7016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Secretary</w:t>
      </w:r>
    </w:p>
    <w:p w14:paraId="4CB60B4A" w14:textId="77777777" w:rsidR="00B70165" w:rsidRPr="00B51B9B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proofErr w:type="spellStart"/>
      <w:r>
        <w:rPr>
          <w:rFonts w:ascii="Century Gothic" w:hAnsi="Century Gothic"/>
          <w:sz w:val="24"/>
          <w:szCs w:val="24"/>
        </w:rPr>
        <w:t>Rufeda</w:t>
      </w:r>
      <w:proofErr w:type="spellEnd"/>
      <w:r>
        <w:rPr>
          <w:rFonts w:ascii="Century Gothic" w:hAnsi="Century Gothic"/>
          <w:sz w:val="24"/>
          <w:szCs w:val="24"/>
        </w:rPr>
        <w:t xml:space="preserve"> Ali, Brookhaven College</w:t>
      </w:r>
    </w:p>
    <w:p w14:paraId="7EDBF4AA" w14:textId="77777777" w:rsidR="00B7016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Vice President</w:t>
      </w:r>
    </w:p>
    <w:p w14:paraId="57461558" w14:textId="77777777" w:rsidR="00B70165" w:rsidRPr="00B51B9B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Joan George, El Centro College</w:t>
      </w:r>
    </w:p>
    <w:p w14:paraId="36ADA6EA" w14:textId="77777777" w:rsidR="00B70165" w:rsidRPr="0009644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resident</w:t>
      </w:r>
    </w:p>
    <w:p w14:paraId="3EE91F99" w14:textId="77777777" w:rsidR="00B70165" w:rsidRPr="00C27089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  <w:lang w:val="es-419"/>
        </w:rPr>
      </w:pPr>
      <w:r w:rsidRPr="00C27089">
        <w:rPr>
          <w:rFonts w:ascii="Century Gothic" w:hAnsi="Century Gothic"/>
          <w:sz w:val="24"/>
          <w:szCs w:val="24"/>
          <w:lang w:val="es-419"/>
        </w:rPr>
        <w:t xml:space="preserve">Carlos E. Valbuena, Brookhaven </w:t>
      </w:r>
      <w:proofErr w:type="spellStart"/>
      <w:r w:rsidRPr="00C27089">
        <w:rPr>
          <w:rFonts w:ascii="Century Gothic" w:hAnsi="Century Gothic"/>
          <w:sz w:val="24"/>
          <w:szCs w:val="24"/>
          <w:lang w:val="es-419"/>
        </w:rPr>
        <w:t>College</w:t>
      </w:r>
      <w:proofErr w:type="spellEnd"/>
    </w:p>
    <w:p w14:paraId="106DFA17" w14:textId="77777777" w:rsidR="00B7016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Co-</w:t>
      </w:r>
      <w:r w:rsidRPr="00096445">
        <w:rPr>
          <w:rFonts w:ascii="Century Gothic" w:hAnsi="Century Gothic"/>
          <w:b/>
          <w:sz w:val="24"/>
          <w:szCs w:val="24"/>
        </w:rPr>
        <w:t>Advisor</w:t>
      </w:r>
    </w:p>
    <w:p w14:paraId="661FFF19" w14:textId="77777777" w:rsidR="00B70165" w:rsidRPr="00020DD6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proofErr w:type="spellStart"/>
      <w:r>
        <w:rPr>
          <w:rFonts w:ascii="Century Gothic" w:hAnsi="Century Gothic"/>
          <w:sz w:val="24"/>
          <w:szCs w:val="24"/>
        </w:rPr>
        <w:t>Shanee</w:t>
      </w:r>
      <w:proofErr w:type="spellEnd"/>
      <w:r>
        <w:rPr>
          <w:rFonts w:ascii="Century Gothic" w:hAnsi="Century Gothic"/>
          <w:sz w:val="24"/>
          <w:szCs w:val="24"/>
        </w:rPr>
        <w:t xml:space="preserve"> Moore, El Centro College</w:t>
      </w:r>
    </w:p>
    <w:p w14:paraId="748A4B81" w14:textId="77777777" w:rsidR="00B70165" w:rsidRPr="00096445" w:rsidRDefault="00B70165" w:rsidP="00B7016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Advisor</w:t>
      </w:r>
    </w:p>
    <w:p w14:paraId="787F8381" w14:textId="77777777" w:rsidR="00B70165" w:rsidRDefault="00B70165" w:rsidP="00B7016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Brian Borski, Brookhaven College</w:t>
      </w:r>
    </w:p>
    <w:p w14:paraId="4EE4DE94" w14:textId="77777777" w:rsidR="00B70165" w:rsidRPr="006761A2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Committee Reports</w:t>
      </w:r>
    </w:p>
    <w:p w14:paraId="3D3BB134" w14:textId="77777777" w:rsidR="00B70165" w:rsidRPr="004A1F3E" w:rsidRDefault="00B70165" w:rsidP="00B70165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Awards Committee</w:t>
      </w:r>
    </w:p>
    <w:p w14:paraId="3609DEC6" w14:textId="77777777" w:rsidR="00B70165" w:rsidRDefault="00B70165" w:rsidP="00B70165">
      <w:pPr>
        <w:pStyle w:val="ListParagraph"/>
        <w:ind w:left="1440"/>
        <w:rPr>
          <w:rFonts w:ascii="Century Gothic" w:hAnsi="Century Gothic"/>
          <w:sz w:val="24"/>
          <w:szCs w:val="24"/>
          <w:lang w:val="es-419"/>
        </w:rPr>
      </w:pPr>
      <w:proofErr w:type="spellStart"/>
      <w:r w:rsidRPr="004A1F3E">
        <w:rPr>
          <w:rFonts w:ascii="Century Gothic" w:hAnsi="Century Gothic"/>
          <w:sz w:val="24"/>
          <w:szCs w:val="24"/>
          <w:lang w:val="es-419"/>
        </w:rPr>
        <w:t>Maria</w:t>
      </w:r>
      <w:proofErr w:type="spellEnd"/>
      <w:r w:rsidRPr="004A1F3E">
        <w:rPr>
          <w:rFonts w:ascii="Century Gothic" w:hAnsi="Century Gothic"/>
          <w:sz w:val="24"/>
          <w:szCs w:val="24"/>
          <w:lang w:val="es-419"/>
        </w:rPr>
        <w:t xml:space="preserve"> Fernanda Tovar, Brookhaven </w:t>
      </w:r>
      <w:proofErr w:type="spellStart"/>
      <w:r w:rsidRPr="004A1F3E">
        <w:rPr>
          <w:rFonts w:ascii="Century Gothic" w:hAnsi="Century Gothic"/>
          <w:sz w:val="24"/>
          <w:szCs w:val="24"/>
          <w:lang w:val="es-419"/>
        </w:rPr>
        <w:t>C</w:t>
      </w:r>
      <w:r>
        <w:rPr>
          <w:rFonts w:ascii="Century Gothic" w:hAnsi="Century Gothic"/>
          <w:sz w:val="24"/>
          <w:szCs w:val="24"/>
          <w:lang w:val="es-419"/>
        </w:rPr>
        <w:t>ollege</w:t>
      </w:r>
      <w:proofErr w:type="spellEnd"/>
    </w:p>
    <w:p w14:paraId="33B42553" w14:textId="77777777" w:rsidR="00B70165" w:rsidRPr="004A1F3E" w:rsidRDefault="00B70165" w:rsidP="00B70165">
      <w:pPr>
        <w:pStyle w:val="ListParagraph"/>
        <w:ind w:left="1440"/>
        <w:rPr>
          <w:rFonts w:ascii="Century Gothic" w:hAnsi="Century Gothic"/>
          <w:sz w:val="24"/>
          <w:szCs w:val="24"/>
        </w:rPr>
      </w:pPr>
      <w:r w:rsidRPr="004A1F3E">
        <w:rPr>
          <w:rFonts w:ascii="Century Gothic" w:hAnsi="Century Gothic"/>
          <w:sz w:val="24"/>
          <w:szCs w:val="24"/>
        </w:rPr>
        <w:t>Precious Okafor, North Lake C</w:t>
      </w:r>
      <w:r>
        <w:rPr>
          <w:rFonts w:ascii="Century Gothic" w:hAnsi="Century Gothic"/>
          <w:sz w:val="24"/>
          <w:szCs w:val="24"/>
        </w:rPr>
        <w:t>ollege</w:t>
      </w:r>
    </w:p>
    <w:p w14:paraId="2108C15D" w14:textId="77777777" w:rsidR="00B70165" w:rsidRPr="004A1F3E" w:rsidRDefault="00B70165" w:rsidP="00B70165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Legislative Committee</w:t>
      </w:r>
    </w:p>
    <w:p w14:paraId="67EEC8F3" w14:textId="77777777" w:rsidR="00B70165" w:rsidRPr="004A1F3E" w:rsidRDefault="00B70165" w:rsidP="00B70165">
      <w:pPr>
        <w:pStyle w:val="ListParagraph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TBA</w:t>
      </w:r>
    </w:p>
    <w:p w14:paraId="4EA00D02" w14:textId="77777777" w:rsidR="00B70165" w:rsidRPr="004A1F3E" w:rsidRDefault="00B70165" w:rsidP="00B70165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esolutions Committee</w:t>
      </w:r>
    </w:p>
    <w:p w14:paraId="6D1FF3CB" w14:textId="77777777" w:rsidR="00B70165" w:rsidRPr="004A1F3E" w:rsidRDefault="00B70165" w:rsidP="00B70165">
      <w:pPr>
        <w:pStyle w:val="ListParagraph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Matthew Waller, Brookhaven College</w:t>
      </w:r>
    </w:p>
    <w:p w14:paraId="7DD8AC6D" w14:textId="77777777" w:rsidR="00B70165" w:rsidRPr="004A1F3E" w:rsidRDefault="00B70165" w:rsidP="00B70165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Service Committee</w:t>
      </w:r>
    </w:p>
    <w:p w14:paraId="7C5BD132" w14:textId="77777777" w:rsidR="00B70165" w:rsidRPr="004A1F3E" w:rsidRDefault="00B70165" w:rsidP="00B70165">
      <w:pPr>
        <w:pStyle w:val="ListParagraph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eleste Canales, Eastfield College</w:t>
      </w:r>
    </w:p>
    <w:p w14:paraId="69757840" w14:textId="77777777" w:rsidR="00B70165" w:rsidRPr="004A1F3E" w:rsidRDefault="00B70165" w:rsidP="00B70165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lastRenderedPageBreak/>
        <w:t>Social / T-Shirt &amp; Cheer Committee</w:t>
      </w:r>
    </w:p>
    <w:p w14:paraId="5A9330A6" w14:textId="77777777" w:rsidR="00B70165" w:rsidRPr="004A1F3E" w:rsidRDefault="00B70165" w:rsidP="00B70165">
      <w:pPr>
        <w:pStyle w:val="ListParagraph"/>
        <w:ind w:left="1440"/>
        <w:rPr>
          <w:rFonts w:ascii="Century Gothic" w:hAnsi="Century Gothic"/>
          <w:sz w:val="24"/>
          <w:szCs w:val="24"/>
        </w:rPr>
      </w:pPr>
      <w:proofErr w:type="spellStart"/>
      <w:r>
        <w:rPr>
          <w:rFonts w:ascii="Century Gothic" w:hAnsi="Century Gothic"/>
          <w:sz w:val="24"/>
          <w:szCs w:val="24"/>
        </w:rPr>
        <w:t>Shamsa</w:t>
      </w:r>
      <w:proofErr w:type="spellEnd"/>
      <w:r>
        <w:rPr>
          <w:rFonts w:ascii="Century Gothic" w:hAnsi="Century Gothic"/>
          <w:sz w:val="24"/>
          <w:szCs w:val="24"/>
        </w:rPr>
        <w:t xml:space="preserve"> Rehman, Brookhaven College</w:t>
      </w:r>
    </w:p>
    <w:p w14:paraId="5BBE44BE" w14:textId="77777777" w:rsidR="00B70165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Old Business</w:t>
      </w:r>
    </w:p>
    <w:p w14:paraId="2D601134" w14:textId="77777777" w:rsidR="00B70165" w:rsidRPr="00B70165" w:rsidRDefault="00B70165" w:rsidP="00B70165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Conference</w:t>
      </w:r>
    </w:p>
    <w:p w14:paraId="5980CC1C" w14:textId="77777777" w:rsidR="00B70165" w:rsidRPr="00B70165" w:rsidRDefault="00B70165" w:rsidP="00B70165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Event Program</w:t>
      </w:r>
    </w:p>
    <w:p w14:paraId="3D232E4E" w14:textId="77777777" w:rsidR="00B70165" w:rsidRPr="00B70165" w:rsidRDefault="00B70165" w:rsidP="00B70165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Food Menu</w:t>
      </w:r>
    </w:p>
    <w:p w14:paraId="09B441E7" w14:textId="77777777" w:rsidR="00B70165" w:rsidRPr="00B70165" w:rsidRDefault="00B70165" w:rsidP="00B70165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Decorations</w:t>
      </w:r>
    </w:p>
    <w:p w14:paraId="6350ED0B" w14:textId="77777777" w:rsidR="00B70165" w:rsidRPr="00B70165" w:rsidRDefault="00B70165" w:rsidP="00B70165">
      <w:pPr>
        <w:pStyle w:val="ListParagraph"/>
        <w:numPr>
          <w:ilvl w:val="2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orkshops</w:t>
      </w:r>
    </w:p>
    <w:p w14:paraId="32A2ACB1" w14:textId="49401F56" w:rsidR="00B70165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b/>
          <w:sz w:val="24"/>
          <w:szCs w:val="24"/>
        </w:rPr>
      </w:pPr>
      <w:r w:rsidRPr="00EB0D7D">
        <w:rPr>
          <w:rFonts w:ascii="Century Gothic" w:hAnsi="Century Gothic"/>
          <w:b/>
          <w:sz w:val="24"/>
          <w:szCs w:val="24"/>
        </w:rPr>
        <w:t>New Business</w:t>
      </w:r>
    </w:p>
    <w:p w14:paraId="3BFEF1FF" w14:textId="1D2557CD" w:rsidR="00C6061D" w:rsidRPr="009B787C" w:rsidRDefault="003823E5" w:rsidP="00C6061D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General Assembly Agendas Revision</w:t>
      </w:r>
    </w:p>
    <w:p w14:paraId="3CA60500" w14:textId="75817EC4" w:rsidR="009B787C" w:rsidRDefault="009B787C" w:rsidP="00C6061D">
      <w:pPr>
        <w:pStyle w:val="ListParagraph"/>
        <w:numPr>
          <w:ilvl w:val="1"/>
          <w:numId w:val="1"/>
        </w:numPr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tanding Rules Revision</w:t>
      </w:r>
    </w:p>
    <w:p w14:paraId="25C7D925" w14:textId="18E00297" w:rsidR="00B70165" w:rsidRPr="004177ED" w:rsidRDefault="00B70165" w:rsidP="00B70165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nnouncements</w:t>
      </w:r>
    </w:p>
    <w:p w14:paraId="7EE227EB" w14:textId="77777777" w:rsidR="00B70165" w:rsidRPr="00096445" w:rsidRDefault="00B70165" w:rsidP="00B70165">
      <w:pPr>
        <w:pStyle w:val="ListParagraph"/>
        <w:numPr>
          <w:ilvl w:val="0"/>
          <w:numId w:val="1"/>
        </w:numPr>
        <w:spacing w:after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djournment</w:t>
      </w:r>
    </w:p>
    <w:p w14:paraId="45226D83" w14:textId="77777777" w:rsidR="00EC5895" w:rsidRDefault="00EC5895"/>
    <w:sectPr w:rsidR="00EC5895" w:rsidSect="00B7016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1NDcwMjQzsjQzMzNQ0lEKTi0uzszPAykwrgUATspiHywAAAA="/>
  </w:docVars>
  <w:rsids>
    <w:rsidRoot w:val="00B70165"/>
    <w:rsid w:val="0010178B"/>
    <w:rsid w:val="00261A80"/>
    <w:rsid w:val="003823E5"/>
    <w:rsid w:val="004177ED"/>
    <w:rsid w:val="009B787C"/>
    <w:rsid w:val="00B70165"/>
    <w:rsid w:val="00C27089"/>
    <w:rsid w:val="00C6061D"/>
    <w:rsid w:val="00EC5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7D2C5"/>
  <w15:chartTrackingRefBased/>
  <w15:docId w15:val="{A35121B6-3E40-4A43-B0EB-C1219A3C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4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B7016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B7016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B70165"/>
    <w:pPr>
      <w:spacing w:before="100" w:after="200" w:line="276" w:lineRule="auto"/>
      <w:ind w:left="720"/>
      <w:contextualSpacing/>
    </w:pPr>
    <w:rPr>
      <w:rFonts w:eastAsiaTheme="minorEastAsia"/>
      <w:szCs w:val="21"/>
      <w:lang w:val="en-US" w:eastAsia="ja-JP"/>
    </w:rPr>
  </w:style>
  <w:style w:type="character" w:customStyle="1" w:styleId="bidi">
    <w:name w:val="bidi"/>
    <w:basedOn w:val="DefaultParagraphFont"/>
    <w:rsid w:val="00B70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. Valbuena</dc:creator>
  <cp:keywords/>
  <dc:description/>
  <cp:lastModifiedBy>Ruth Espinoza</cp:lastModifiedBy>
  <cp:revision>2</cp:revision>
  <dcterms:created xsi:type="dcterms:W3CDTF">2018-11-10T13:45:00Z</dcterms:created>
  <dcterms:modified xsi:type="dcterms:W3CDTF">2018-11-10T13:45:00Z</dcterms:modified>
</cp:coreProperties>
</file>